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pru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yprus received a score of 80.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yprus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yprus received a score of</w:t>
      </w:r>
      <w:r>
        <w:t xml:space="preserve"> </w:t>
      </w:r>
      <w:r>
        <w:rPr>
          <w:b/>
        </w:rPr>
        <w:t xml:space="preserve">92.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yprus received a score of 53.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yprus received a score of 73.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yprus received a score of 8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yprus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yprus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yprus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yprus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yprus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yprus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yprus received a score of 0.6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yprus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yprus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ypru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yprus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yprus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Cypru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14,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rus Country Report</dc:title>
  <dc:creator>SPI Team</dc:creator>
  <cp:keywords/>
  <dcterms:created xsi:type="dcterms:W3CDTF">2021-05-25T13:22:59Z</dcterms:created>
  <dcterms:modified xsi:type="dcterms:W3CDTF">2021-05-25T13: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